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12FF412" w14:textId="2265FB1B" w:rsidR="007703C1" w:rsidRPr="00972118" w:rsidRDefault="007703C1" w:rsidP="004A7190">
      <w:pPr>
        <w:rPr>
          <w:b/>
          <w:color w:val="FF0000"/>
          <w:sz w:val="16"/>
          <w:szCs w:val="16"/>
        </w:rPr>
      </w:pPr>
    </w:p>
    <w:p w14:paraId="67B33073" w14:textId="77777777" w:rsidR="00220A10" w:rsidRPr="00CF6DF9" w:rsidRDefault="004A7190" w:rsidP="004A7190">
      <w:pPr>
        <w:pStyle w:val="ListParagraph"/>
        <w:numPr>
          <w:ilvl w:val="0"/>
          <w:numId w:val="3"/>
        </w:numPr>
        <w:rPr>
          <w:b/>
          <w:sz w:val="16"/>
          <w:szCs w:val="16"/>
        </w:rPr>
      </w:pPr>
      <w:r w:rsidRPr="00CF6DF9">
        <w:rPr>
          <w:b/>
          <w:sz w:val="16"/>
          <w:szCs w:val="16"/>
        </w:rPr>
        <w:t>Project Details</w:t>
      </w:r>
    </w:p>
    <w:tbl>
      <w:tblPr>
        <w:tblStyle w:val="a"/>
        <w:tblpPr w:leftFromText="180" w:rightFromText="180" w:vertAnchor="page" w:horzAnchor="margin" w:tblpY="2001"/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45"/>
      </w:tblGrid>
      <w:tr w:rsidR="004A7190" w:rsidRPr="00CF6DF9" w14:paraId="77E28FEC" w14:textId="77777777" w:rsidTr="004A7190">
        <w:trPr>
          <w:trHeight w:val="196"/>
        </w:trPr>
        <w:tc>
          <w:tcPr>
            <w:tcW w:w="93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6AAC7" w14:textId="77777777" w:rsidR="004A7190" w:rsidRPr="00CF6DF9" w:rsidRDefault="004A7190" w:rsidP="004A7190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CF6DF9">
              <w:rPr>
                <w:b/>
                <w:sz w:val="16"/>
                <w:szCs w:val="16"/>
              </w:rPr>
              <w:t>Project Name</w:t>
            </w:r>
          </w:p>
        </w:tc>
      </w:tr>
      <w:tr w:rsidR="004A7190" w:rsidRPr="00CF6DF9" w14:paraId="3D56AC55" w14:textId="77777777" w:rsidTr="004A7190">
        <w:trPr>
          <w:trHeight w:val="173"/>
        </w:trPr>
        <w:tc>
          <w:tcPr>
            <w:tcW w:w="9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845B2" w14:textId="77777777" w:rsidR="004A7190" w:rsidRPr="00CF6DF9" w:rsidRDefault="004A7190" w:rsidP="004A7190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</w:tc>
      </w:tr>
      <w:tr w:rsidR="004A7190" w:rsidRPr="00CF6DF9" w14:paraId="3B61BBC4" w14:textId="77777777" w:rsidTr="004A7190">
        <w:trPr>
          <w:trHeight w:val="196"/>
        </w:trPr>
        <w:tc>
          <w:tcPr>
            <w:tcW w:w="93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E1D95" w14:textId="64069B96" w:rsidR="004A7190" w:rsidRPr="002D30CF" w:rsidRDefault="00AE2BD9" w:rsidP="004A7190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552D28">
              <w:rPr>
                <w:rFonts w:eastAsia="Times New Roman"/>
                <w:b/>
                <w:color w:val="auto"/>
                <w:sz w:val="16"/>
                <w:szCs w:val="16"/>
              </w:rPr>
              <w:t xml:space="preserve">Full Name and P.I. number </w:t>
            </w:r>
            <w:r w:rsidRPr="00CF6DF9">
              <w:rPr>
                <w:rFonts w:eastAsia="Times New Roman"/>
                <w:b/>
                <w:sz w:val="16"/>
                <w:szCs w:val="16"/>
              </w:rPr>
              <w:t>of</w:t>
            </w:r>
            <w:r>
              <w:rPr>
                <w:rFonts w:eastAsia="Times New Roman"/>
                <w:b/>
                <w:sz w:val="16"/>
                <w:szCs w:val="16"/>
              </w:rPr>
              <w:t xml:space="preserve"> </w:t>
            </w:r>
            <w:r w:rsidRPr="00CF6DF9">
              <w:rPr>
                <w:rFonts w:eastAsia="Times New Roman"/>
                <w:b/>
                <w:sz w:val="16"/>
                <w:szCs w:val="16"/>
              </w:rPr>
              <w:t>SUSS participants:</w:t>
            </w:r>
          </w:p>
        </w:tc>
      </w:tr>
      <w:tr w:rsidR="004A7190" w:rsidRPr="00CF6DF9" w14:paraId="0644C699" w14:textId="77777777" w:rsidTr="004A7190">
        <w:trPr>
          <w:trHeight w:val="173"/>
        </w:trPr>
        <w:tc>
          <w:tcPr>
            <w:tcW w:w="9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D117D" w14:textId="77777777" w:rsidR="004A7190" w:rsidRPr="00CF6DF9" w:rsidRDefault="004A7190" w:rsidP="004A7190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</w:tc>
      </w:tr>
      <w:tr w:rsidR="004A7190" w:rsidRPr="00CF6DF9" w14:paraId="2EEE4EC9" w14:textId="77777777" w:rsidTr="004A7190">
        <w:trPr>
          <w:trHeight w:val="173"/>
        </w:trPr>
        <w:tc>
          <w:tcPr>
            <w:tcW w:w="9345" w:type="dxa"/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39B6C" w14:textId="0646FE81" w:rsidR="004A7190" w:rsidRPr="00AE2BD9" w:rsidRDefault="00AE2BD9" w:rsidP="00264157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 w:rsidRPr="00552D28">
              <w:rPr>
                <w:rFonts w:eastAsia="Times New Roman"/>
                <w:b/>
                <w:color w:val="auto"/>
                <w:sz w:val="16"/>
                <w:szCs w:val="16"/>
              </w:rPr>
              <w:t>Date of report submission:</w:t>
            </w:r>
          </w:p>
        </w:tc>
      </w:tr>
      <w:tr w:rsidR="004A7190" w:rsidRPr="00CF6DF9" w14:paraId="510F7059" w14:textId="77777777" w:rsidTr="004A7190">
        <w:trPr>
          <w:trHeight w:val="173"/>
        </w:trPr>
        <w:tc>
          <w:tcPr>
            <w:tcW w:w="9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1329D" w14:textId="77777777" w:rsidR="004A7190" w:rsidRPr="00CF6DF9" w:rsidRDefault="004A7190" w:rsidP="004A7190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</w:tc>
      </w:tr>
    </w:tbl>
    <w:p w14:paraId="5855F2D4" w14:textId="77777777" w:rsidR="00220A10" w:rsidRPr="00CF6DF9" w:rsidRDefault="00220A10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F6DF9" w:rsidRPr="00CF6DF9" w14:paraId="77130A31" w14:textId="77777777" w:rsidTr="00CF6DF9">
        <w:trPr>
          <w:trHeight w:val="297"/>
        </w:trPr>
        <w:tc>
          <w:tcPr>
            <w:tcW w:w="9576" w:type="dxa"/>
            <w:shd w:val="clear" w:color="auto" w:fill="D0CECE" w:themeFill="background2" w:themeFillShade="E6"/>
          </w:tcPr>
          <w:p w14:paraId="74518974" w14:textId="607C314E" w:rsidR="00CF6DF9" w:rsidRPr="00CF6DF9" w:rsidRDefault="00815C4D">
            <w:pPr>
              <w:rPr>
                <w:b/>
                <w:sz w:val="16"/>
                <w:szCs w:val="16"/>
              </w:rPr>
            </w:pPr>
            <w:r w:rsidRPr="00552D28">
              <w:rPr>
                <w:b/>
                <w:color w:val="auto"/>
                <w:sz w:val="16"/>
                <w:szCs w:val="16"/>
              </w:rPr>
              <w:t xml:space="preserve">Summary of </w:t>
            </w:r>
            <w:r>
              <w:rPr>
                <w:b/>
                <w:sz w:val="16"/>
                <w:szCs w:val="16"/>
              </w:rPr>
              <w:t>a</w:t>
            </w:r>
            <w:r w:rsidR="00CF6DF9" w:rsidRPr="00CF6DF9">
              <w:rPr>
                <w:b/>
                <w:sz w:val="16"/>
                <w:szCs w:val="16"/>
              </w:rPr>
              <w:t>ctivities conducted with Community Partner</w:t>
            </w:r>
          </w:p>
        </w:tc>
      </w:tr>
      <w:tr w:rsidR="00CF6DF9" w:rsidRPr="00CF6DF9" w14:paraId="45439D73" w14:textId="77777777" w:rsidTr="00CF6DF9">
        <w:tc>
          <w:tcPr>
            <w:tcW w:w="9576" w:type="dxa"/>
            <w:tcBorders>
              <w:bottom w:val="single" w:sz="4" w:space="0" w:color="auto"/>
            </w:tcBorders>
          </w:tcPr>
          <w:p w14:paraId="307AFF19" w14:textId="77777777" w:rsidR="00CF6DF9" w:rsidRPr="00CF6DF9" w:rsidRDefault="00CF6DF9">
            <w:pPr>
              <w:rPr>
                <w:sz w:val="16"/>
                <w:szCs w:val="16"/>
              </w:rPr>
            </w:pPr>
          </w:p>
          <w:p w14:paraId="79994150" w14:textId="77777777" w:rsidR="00CF6DF9" w:rsidRPr="00CF6DF9" w:rsidRDefault="00CF6DF9">
            <w:pPr>
              <w:rPr>
                <w:sz w:val="16"/>
                <w:szCs w:val="16"/>
              </w:rPr>
            </w:pPr>
          </w:p>
          <w:p w14:paraId="076B9519" w14:textId="77777777" w:rsidR="00CF6DF9" w:rsidRPr="00CF6DF9" w:rsidRDefault="00CF6DF9">
            <w:pPr>
              <w:rPr>
                <w:sz w:val="16"/>
                <w:szCs w:val="16"/>
              </w:rPr>
            </w:pPr>
          </w:p>
        </w:tc>
      </w:tr>
      <w:tr w:rsidR="00CF6DF9" w:rsidRPr="00CF6DF9" w14:paraId="5AD394B8" w14:textId="77777777" w:rsidTr="00CF6DF9">
        <w:tc>
          <w:tcPr>
            <w:tcW w:w="9576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DFC158D" w14:textId="6C9E3C5B" w:rsidR="00CF6DF9" w:rsidRPr="00CF6DF9" w:rsidRDefault="00CF6DF9">
            <w:pPr>
              <w:rPr>
                <w:b/>
                <w:sz w:val="16"/>
                <w:szCs w:val="16"/>
              </w:rPr>
            </w:pPr>
            <w:r w:rsidRPr="00CF6DF9">
              <w:rPr>
                <w:b/>
                <w:sz w:val="16"/>
                <w:szCs w:val="16"/>
              </w:rPr>
              <w:t xml:space="preserve">Were there amendments to the original activities proposed at the application stage? If yes, please </w:t>
            </w:r>
            <w:r w:rsidR="00AC6D8B" w:rsidRPr="00552D28">
              <w:rPr>
                <w:b/>
                <w:color w:val="auto"/>
                <w:sz w:val="16"/>
                <w:szCs w:val="16"/>
              </w:rPr>
              <w:t xml:space="preserve">elaborate on the </w:t>
            </w:r>
            <w:r w:rsidRPr="00CF6DF9">
              <w:rPr>
                <w:b/>
                <w:sz w:val="16"/>
                <w:szCs w:val="16"/>
              </w:rPr>
              <w:t>details of changes.</w:t>
            </w:r>
          </w:p>
        </w:tc>
      </w:tr>
      <w:tr w:rsidR="00CF6DF9" w:rsidRPr="00CF6DF9" w14:paraId="490C0B48" w14:textId="77777777" w:rsidTr="00CF6DF9">
        <w:tc>
          <w:tcPr>
            <w:tcW w:w="9576" w:type="dxa"/>
            <w:tcBorders>
              <w:top w:val="single" w:sz="4" w:space="0" w:color="auto"/>
            </w:tcBorders>
          </w:tcPr>
          <w:p w14:paraId="01FD302A" w14:textId="77777777" w:rsidR="00CF6DF9" w:rsidRPr="00CF6DF9" w:rsidRDefault="00CF6DF9">
            <w:pPr>
              <w:rPr>
                <w:sz w:val="16"/>
                <w:szCs w:val="16"/>
              </w:rPr>
            </w:pPr>
          </w:p>
          <w:p w14:paraId="692D5C26" w14:textId="77777777" w:rsidR="00CF6DF9" w:rsidRDefault="00CF6DF9">
            <w:pPr>
              <w:rPr>
                <w:sz w:val="16"/>
                <w:szCs w:val="16"/>
              </w:rPr>
            </w:pPr>
          </w:p>
          <w:p w14:paraId="0C35140C" w14:textId="77777777" w:rsidR="00CF6DF9" w:rsidRDefault="00CF6DF9">
            <w:pPr>
              <w:rPr>
                <w:sz w:val="16"/>
                <w:szCs w:val="16"/>
              </w:rPr>
            </w:pPr>
          </w:p>
          <w:p w14:paraId="6B4ECC99" w14:textId="77777777" w:rsidR="00CF6DF9" w:rsidRPr="00CF6DF9" w:rsidRDefault="00CF6DF9">
            <w:pPr>
              <w:rPr>
                <w:sz w:val="16"/>
                <w:szCs w:val="16"/>
              </w:rPr>
            </w:pPr>
          </w:p>
        </w:tc>
      </w:tr>
    </w:tbl>
    <w:p w14:paraId="6E19B32D" w14:textId="77777777" w:rsidR="00CF6DF9" w:rsidRPr="00CF6DF9" w:rsidRDefault="00CF6DF9">
      <w:pPr>
        <w:rPr>
          <w:sz w:val="16"/>
          <w:szCs w:val="16"/>
        </w:rPr>
      </w:pPr>
    </w:p>
    <w:p w14:paraId="6AFBC65F" w14:textId="77777777" w:rsidR="00B80DEE" w:rsidRPr="00CF6DF9" w:rsidRDefault="004A7190" w:rsidP="00B80DEE">
      <w:pPr>
        <w:pStyle w:val="ListParagraph"/>
        <w:numPr>
          <w:ilvl w:val="0"/>
          <w:numId w:val="3"/>
        </w:numPr>
        <w:spacing w:line="360" w:lineRule="auto"/>
        <w:rPr>
          <w:b/>
          <w:sz w:val="16"/>
          <w:szCs w:val="16"/>
        </w:rPr>
      </w:pPr>
      <w:r w:rsidRPr="00CF6DF9">
        <w:rPr>
          <w:b/>
          <w:sz w:val="16"/>
          <w:szCs w:val="16"/>
        </w:rPr>
        <w:t>Project Duration</w:t>
      </w:r>
    </w:p>
    <w:tbl>
      <w:tblPr>
        <w:tblStyle w:val="a"/>
        <w:tblW w:w="6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084"/>
      </w:tblGrid>
      <w:tr w:rsidR="00552D28" w:rsidRPr="00CF6DF9" w14:paraId="0347F3E2" w14:textId="5CEEE2A8" w:rsidTr="00552D28">
        <w:trPr>
          <w:trHeight w:val="275"/>
        </w:trPr>
        <w:tc>
          <w:tcPr>
            <w:tcW w:w="3120" w:type="dxa"/>
            <w:shd w:val="clear" w:color="auto" w:fill="D0CECE" w:themeFill="background2" w:themeFillShade="E6"/>
            <w:vAlign w:val="center"/>
          </w:tcPr>
          <w:p w14:paraId="0D4E4374" w14:textId="77777777" w:rsidR="00552D28" w:rsidRPr="00CF6DF9" w:rsidRDefault="00552D28" w:rsidP="00847337">
            <w:pPr>
              <w:spacing w:line="240" w:lineRule="auto"/>
              <w:rPr>
                <w:b/>
                <w:sz w:val="16"/>
                <w:szCs w:val="16"/>
              </w:rPr>
            </w:pPr>
            <w:r w:rsidRPr="00CF6DF9">
              <w:rPr>
                <w:rFonts w:eastAsia="Times New Roman"/>
                <w:b/>
                <w:sz w:val="16"/>
                <w:szCs w:val="16"/>
              </w:rPr>
              <w:t>Commencement Date</w:t>
            </w:r>
          </w:p>
        </w:tc>
        <w:tc>
          <w:tcPr>
            <w:tcW w:w="3084" w:type="dxa"/>
            <w:vAlign w:val="center"/>
          </w:tcPr>
          <w:p w14:paraId="0E7E81E6" w14:textId="77777777" w:rsidR="00552D28" w:rsidRPr="00CF6DF9" w:rsidRDefault="00552D28" w:rsidP="00847337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552D28" w:rsidRPr="00CF6DF9" w14:paraId="32F9A7D7" w14:textId="58EAC569" w:rsidTr="00552D28">
        <w:trPr>
          <w:trHeight w:val="284"/>
        </w:trPr>
        <w:tc>
          <w:tcPr>
            <w:tcW w:w="3120" w:type="dxa"/>
            <w:shd w:val="clear" w:color="auto" w:fill="D0CECE" w:themeFill="background2" w:themeFillShade="E6"/>
            <w:vAlign w:val="center"/>
          </w:tcPr>
          <w:p w14:paraId="7A63C445" w14:textId="77777777" w:rsidR="00552D28" w:rsidRPr="00CF6DF9" w:rsidRDefault="00552D28" w:rsidP="00847337">
            <w:pPr>
              <w:spacing w:line="240" w:lineRule="auto"/>
              <w:rPr>
                <w:b/>
                <w:sz w:val="16"/>
                <w:szCs w:val="16"/>
              </w:rPr>
            </w:pPr>
            <w:r w:rsidRPr="00CF6DF9">
              <w:rPr>
                <w:rFonts w:eastAsia="Times New Roman"/>
                <w:b/>
                <w:sz w:val="16"/>
                <w:szCs w:val="16"/>
              </w:rPr>
              <w:t>Date of Completion</w:t>
            </w:r>
          </w:p>
        </w:tc>
        <w:tc>
          <w:tcPr>
            <w:tcW w:w="3084" w:type="dxa"/>
            <w:vAlign w:val="center"/>
          </w:tcPr>
          <w:p w14:paraId="606D7A7C" w14:textId="77777777" w:rsidR="00552D28" w:rsidRPr="00CF6DF9" w:rsidRDefault="00552D28" w:rsidP="00847337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14:paraId="2C9205B6" w14:textId="77777777" w:rsidR="00B80DEE" w:rsidRDefault="00B80DEE" w:rsidP="0075201B">
      <w:pPr>
        <w:rPr>
          <w:sz w:val="16"/>
          <w:szCs w:val="16"/>
          <w:lang w:eastAsia="en-SG"/>
        </w:rPr>
      </w:pPr>
    </w:p>
    <w:p w14:paraId="78F1DF7F" w14:textId="77777777" w:rsidR="0075201B" w:rsidRDefault="0075201B" w:rsidP="0075201B">
      <w:pPr>
        <w:pStyle w:val="ListParagraph"/>
        <w:numPr>
          <w:ilvl w:val="0"/>
          <w:numId w:val="3"/>
        </w:numPr>
        <w:spacing w:line="360" w:lineRule="auto"/>
        <w:rPr>
          <w:b/>
          <w:sz w:val="16"/>
          <w:szCs w:val="16"/>
        </w:rPr>
      </w:pPr>
      <w:r>
        <w:rPr>
          <w:b/>
          <w:sz w:val="16"/>
          <w:szCs w:val="16"/>
        </w:rPr>
        <w:t>Ple</w:t>
      </w:r>
      <w:r w:rsidR="00FF3971">
        <w:rPr>
          <w:b/>
          <w:sz w:val="16"/>
          <w:szCs w:val="16"/>
        </w:rPr>
        <w:t>ase share with us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5201B" w14:paraId="1C643DCA" w14:textId="77777777" w:rsidTr="0075201B">
        <w:tc>
          <w:tcPr>
            <w:tcW w:w="9576" w:type="dxa"/>
            <w:shd w:val="clear" w:color="auto" w:fill="D0CECE" w:themeFill="background2" w:themeFillShade="E6"/>
          </w:tcPr>
          <w:p w14:paraId="7217F6CE" w14:textId="0D7E5052" w:rsidR="0075201B" w:rsidRDefault="0075201B" w:rsidP="0075201B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id your team meet the initial set-out objectives in relation to the identified needs of the community partner?</w:t>
            </w:r>
            <w:r w:rsidR="004504CC">
              <w:rPr>
                <w:b/>
                <w:color w:val="auto"/>
                <w:sz w:val="16"/>
                <w:szCs w:val="16"/>
              </w:rPr>
              <w:t xml:space="preserve"> </w:t>
            </w:r>
            <w:r w:rsidR="00AA32CD" w:rsidRPr="00552D28">
              <w:rPr>
                <w:b/>
                <w:color w:val="auto"/>
                <w:sz w:val="16"/>
                <w:szCs w:val="16"/>
              </w:rPr>
              <w:t xml:space="preserve">Please </w:t>
            </w:r>
            <w:r w:rsidR="00305EE9" w:rsidRPr="00552D28">
              <w:rPr>
                <w:b/>
                <w:color w:val="auto"/>
                <w:sz w:val="16"/>
                <w:szCs w:val="16"/>
              </w:rPr>
              <w:t xml:space="preserve">state your reasons clearly. </w:t>
            </w:r>
            <w:r w:rsidRPr="00552D28">
              <w:rPr>
                <w:b/>
                <w:color w:val="auto"/>
                <w:sz w:val="16"/>
                <w:szCs w:val="16"/>
              </w:rPr>
              <w:t xml:space="preserve"> </w:t>
            </w:r>
          </w:p>
        </w:tc>
      </w:tr>
      <w:tr w:rsidR="0075201B" w14:paraId="0A51C8B8" w14:textId="77777777" w:rsidTr="0075201B">
        <w:tc>
          <w:tcPr>
            <w:tcW w:w="9576" w:type="dxa"/>
          </w:tcPr>
          <w:p w14:paraId="4CA33916" w14:textId="77777777" w:rsidR="0075201B" w:rsidRDefault="0075201B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  <w:p w14:paraId="2CD1DE81" w14:textId="77777777" w:rsidR="007D2810" w:rsidRDefault="007D2810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</w:tc>
      </w:tr>
      <w:tr w:rsidR="007D2810" w14:paraId="246743B3" w14:textId="77777777" w:rsidTr="00DC2527">
        <w:tc>
          <w:tcPr>
            <w:tcW w:w="9576" w:type="dxa"/>
            <w:shd w:val="clear" w:color="auto" w:fill="D0CECE" w:themeFill="background2" w:themeFillShade="E6"/>
          </w:tcPr>
          <w:p w14:paraId="7E8DE3C0" w14:textId="41DC0493" w:rsidR="007D2810" w:rsidRPr="000C14B8" w:rsidRDefault="005D6BD4" w:rsidP="0075201B">
            <w:pPr>
              <w:spacing w:line="360" w:lineRule="auto"/>
              <w:rPr>
                <w:b/>
                <w:strike/>
                <w:sz w:val="16"/>
                <w:szCs w:val="16"/>
              </w:rPr>
            </w:pPr>
            <w:r w:rsidRPr="00552D28">
              <w:rPr>
                <w:b/>
                <w:color w:val="auto"/>
                <w:sz w:val="16"/>
                <w:szCs w:val="16"/>
              </w:rPr>
              <w:t>What are the challenges/ situations faced by the parties involved, including the Community Partner and the team?</w:t>
            </w:r>
          </w:p>
        </w:tc>
      </w:tr>
      <w:tr w:rsidR="00DC2527" w14:paraId="7806A881" w14:textId="77777777" w:rsidTr="0075201B">
        <w:tc>
          <w:tcPr>
            <w:tcW w:w="9576" w:type="dxa"/>
          </w:tcPr>
          <w:p w14:paraId="289CE2C0" w14:textId="77777777" w:rsidR="00DC2527" w:rsidRDefault="00DC2527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  <w:p w14:paraId="25B3A67C" w14:textId="77777777" w:rsidR="00DC2527" w:rsidRDefault="00DC2527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</w:tc>
      </w:tr>
      <w:tr w:rsidR="009E0596" w14:paraId="3E1EEFFF" w14:textId="77777777" w:rsidTr="009E0596">
        <w:tc>
          <w:tcPr>
            <w:tcW w:w="9576" w:type="dxa"/>
            <w:shd w:val="clear" w:color="auto" w:fill="D0CECE" w:themeFill="background2" w:themeFillShade="E6"/>
          </w:tcPr>
          <w:p w14:paraId="327B4551" w14:textId="30A84A61" w:rsidR="009E0596" w:rsidRDefault="00021176" w:rsidP="009E0596">
            <w:pPr>
              <w:spacing w:line="360" w:lineRule="auto"/>
              <w:rPr>
                <w:b/>
                <w:sz w:val="16"/>
                <w:szCs w:val="16"/>
              </w:rPr>
            </w:pPr>
            <w:r w:rsidRPr="00552D28">
              <w:rPr>
                <w:b/>
                <w:color w:val="auto"/>
                <w:sz w:val="16"/>
                <w:szCs w:val="16"/>
              </w:rPr>
              <w:t xml:space="preserve">How did you overcome the mentioned </w:t>
            </w:r>
            <w:r w:rsidR="006F167A" w:rsidRPr="00552D28">
              <w:rPr>
                <w:b/>
                <w:color w:val="auto"/>
                <w:sz w:val="16"/>
                <w:szCs w:val="16"/>
              </w:rPr>
              <w:t>challenges/ situations?</w:t>
            </w:r>
          </w:p>
        </w:tc>
      </w:tr>
      <w:tr w:rsidR="009E0596" w14:paraId="0D8B1104" w14:textId="77777777" w:rsidTr="0075201B">
        <w:tc>
          <w:tcPr>
            <w:tcW w:w="9576" w:type="dxa"/>
          </w:tcPr>
          <w:p w14:paraId="43E9CC9F" w14:textId="77777777" w:rsidR="009E0596" w:rsidRDefault="009E0596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  <w:p w14:paraId="7B5BD86F" w14:textId="77777777" w:rsidR="009E0596" w:rsidRDefault="009E0596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</w:tc>
      </w:tr>
      <w:tr w:rsidR="00FF3971" w14:paraId="636C83C1" w14:textId="77777777" w:rsidTr="00FF3971">
        <w:tc>
          <w:tcPr>
            <w:tcW w:w="9576" w:type="dxa"/>
            <w:shd w:val="clear" w:color="auto" w:fill="D0CECE" w:themeFill="background2" w:themeFillShade="E6"/>
          </w:tcPr>
          <w:p w14:paraId="2B186F24" w14:textId="77777777" w:rsidR="00FF3971" w:rsidRDefault="00FF3971" w:rsidP="009E0596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ersonal anecdotes/ reflections of how this project has impacted or inspired you</w:t>
            </w:r>
            <w:r w:rsidR="009E0596">
              <w:rPr>
                <w:b/>
                <w:sz w:val="16"/>
                <w:szCs w:val="16"/>
              </w:rPr>
              <w:t xml:space="preserve">. </w:t>
            </w:r>
          </w:p>
        </w:tc>
      </w:tr>
      <w:tr w:rsidR="00FF3971" w14:paraId="72A576DD" w14:textId="77777777" w:rsidTr="0075201B">
        <w:tc>
          <w:tcPr>
            <w:tcW w:w="9576" w:type="dxa"/>
          </w:tcPr>
          <w:p w14:paraId="55076E7C" w14:textId="77777777" w:rsidR="00FF3971" w:rsidRDefault="00FF3971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  <w:p w14:paraId="1926700E" w14:textId="77777777" w:rsidR="00FF3971" w:rsidRDefault="00FF3971" w:rsidP="0075201B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</w:t>
            </w:r>
          </w:p>
        </w:tc>
      </w:tr>
      <w:tr w:rsidR="009E0596" w14:paraId="09423A66" w14:textId="77777777" w:rsidTr="009E0596">
        <w:tc>
          <w:tcPr>
            <w:tcW w:w="9576" w:type="dxa"/>
            <w:shd w:val="clear" w:color="auto" w:fill="D0CECE" w:themeFill="background2" w:themeFillShade="E6"/>
          </w:tcPr>
          <w:p w14:paraId="50CDFBD0" w14:textId="1F231666" w:rsidR="009E0596" w:rsidRDefault="009E0596" w:rsidP="0075201B">
            <w:pPr>
              <w:spacing w:line="36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What </w:t>
            </w:r>
            <w:r w:rsidR="001B06D8" w:rsidRPr="00552D28">
              <w:rPr>
                <w:b/>
                <w:color w:val="auto"/>
                <w:sz w:val="16"/>
                <w:szCs w:val="16"/>
              </w:rPr>
              <w:t>have you</w:t>
            </w:r>
            <w:r w:rsidRPr="00552D28">
              <w:rPr>
                <w:b/>
                <w:color w:val="auto"/>
                <w:sz w:val="16"/>
                <w:szCs w:val="16"/>
              </w:rPr>
              <w:t xml:space="preserve"> </w:t>
            </w:r>
            <w:r>
              <w:rPr>
                <w:b/>
                <w:sz w:val="16"/>
                <w:szCs w:val="16"/>
              </w:rPr>
              <w:t xml:space="preserve">learnt and how it can be applied in other </w:t>
            </w:r>
            <w:r w:rsidRPr="00552D28">
              <w:rPr>
                <w:b/>
                <w:color w:val="auto"/>
                <w:sz w:val="16"/>
                <w:szCs w:val="16"/>
              </w:rPr>
              <w:t>areas</w:t>
            </w:r>
            <w:r w:rsidR="005D6BD4" w:rsidRPr="00552D28">
              <w:rPr>
                <w:b/>
                <w:color w:val="auto"/>
                <w:sz w:val="16"/>
                <w:szCs w:val="16"/>
              </w:rPr>
              <w:t xml:space="preserve"> outside of your CE Project</w:t>
            </w:r>
            <w:r w:rsidRPr="00552D28">
              <w:rPr>
                <w:b/>
                <w:color w:val="auto"/>
                <w:sz w:val="16"/>
                <w:szCs w:val="16"/>
              </w:rPr>
              <w:t>?</w:t>
            </w:r>
          </w:p>
        </w:tc>
      </w:tr>
      <w:tr w:rsidR="009E0596" w14:paraId="0D59D400" w14:textId="77777777" w:rsidTr="0075201B">
        <w:tc>
          <w:tcPr>
            <w:tcW w:w="9576" w:type="dxa"/>
          </w:tcPr>
          <w:p w14:paraId="4CC71ABE" w14:textId="77777777" w:rsidR="009E0596" w:rsidRDefault="009E0596" w:rsidP="0075201B">
            <w:pPr>
              <w:spacing w:line="360" w:lineRule="auto"/>
              <w:rPr>
                <w:b/>
                <w:sz w:val="16"/>
                <w:szCs w:val="16"/>
              </w:rPr>
            </w:pPr>
          </w:p>
        </w:tc>
      </w:tr>
    </w:tbl>
    <w:p w14:paraId="0CF1B6E1" w14:textId="77777777" w:rsidR="00F24330" w:rsidRDefault="00F24330" w:rsidP="00CB2B5A">
      <w:pPr>
        <w:ind w:right="240"/>
        <w:jc w:val="right"/>
        <w:rPr>
          <w:rFonts w:eastAsia="Cambria"/>
          <w:sz w:val="16"/>
          <w:szCs w:val="16"/>
        </w:rPr>
      </w:pPr>
    </w:p>
    <w:p w14:paraId="3C672994" w14:textId="77777777" w:rsidR="00C56FEB" w:rsidRDefault="00C56FEB" w:rsidP="00CB2B5A">
      <w:pPr>
        <w:ind w:right="240"/>
        <w:jc w:val="right"/>
        <w:rPr>
          <w:rFonts w:eastAsia="Cambria"/>
          <w:sz w:val="16"/>
          <w:szCs w:val="16"/>
        </w:rPr>
      </w:pPr>
    </w:p>
    <w:p w14:paraId="477DE331" w14:textId="10F2FE31" w:rsidR="00F24330" w:rsidRPr="00C56FEB" w:rsidRDefault="006565D1" w:rsidP="00C56FEB">
      <w:pPr>
        <w:pStyle w:val="ListParagraph"/>
        <w:numPr>
          <w:ilvl w:val="0"/>
          <w:numId w:val="3"/>
        </w:numPr>
        <w:spacing w:line="360" w:lineRule="auto"/>
        <w:rPr>
          <w:b/>
          <w:sz w:val="16"/>
          <w:szCs w:val="16"/>
        </w:rPr>
      </w:pPr>
      <w:r>
        <w:rPr>
          <w:b/>
          <w:sz w:val="16"/>
          <w:szCs w:val="16"/>
        </w:rPr>
        <w:t>Fund disbursement details:</w:t>
      </w:r>
    </w:p>
    <w:p w14:paraId="62FB2D0C" w14:textId="77777777" w:rsidR="00F24330" w:rsidRDefault="00F24330" w:rsidP="00CB2B5A">
      <w:pPr>
        <w:ind w:right="240"/>
        <w:jc w:val="right"/>
        <w:rPr>
          <w:rFonts w:eastAsia="Cambria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56FEB" w14:paraId="35537320" w14:textId="77777777" w:rsidTr="00C56FEB">
        <w:tc>
          <w:tcPr>
            <w:tcW w:w="4675" w:type="dxa"/>
          </w:tcPr>
          <w:p w14:paraId="533E1F86" w14:textId="5586572C" w:rsidR="00C56FEB" w:rsidRDefault="006565D1" w:rsidP="006565D1">
            <w:pPr>
              <w:ind w:right="560"/>
              <w:rPr>
                <w:rFonts w:eastAsia="Cambria"/>
                <w:sz w:val="16"/>
                <w:szCs w:val="16"/>
              </w:rPr>
            </w:pPr>
            <w:r>
              <w:rPr>
                <w:rFonts w:eastAsia="Cambria"/>
                <w:sz w:val="16"/>
                <w:szCs w:val="16"/>
              </w:rPr>
              <w:t>Name of Payee:</w:t>
            </w:r>
          </w:p>
        </w:tc>
        <w:tc>
          <w:tcPr>
            <w:tcW w:w="4675" w:type="dxa"/>
          </w:tcPr>
          <w:p w14:paraId="114C4082" w14:textId="77777777" w:rsidR="00C56FEB" w:rsidRDefault="00C56FEB" w:rsidP="00CB2B5A">
            <w:pPr>
              <w:ind w:right="240"/>
              <w:jc w:val="right"/>
              <w:rPr>
                <w:rFonts w:eastAsia="Cambria"/>
                <w:sz w:val="16"/>
                <w:szCs w:val="16"/>
              </w:rPr>
            </w:pPr>
          </w:p>
        </w:tc>
      </w:tr>
      <w:tr w:rsidR="00C56FEB" w14:paraId="003D8115" w14:textId="77777777" w:rsidTr="00C56FEB">
        <w:tc>
          <w:tcPr>
            <w:tcW w:w="4675" w:type="dxa"/>
          </w:tcPr>
          <w:p w14:paraId="5D74596E" w14:textId="608E146A" w:rsidR="00C56FEB" w:rsidRDefault="003E086A" w:rsidP="003E086A">
            <w:pPr>
              <w:ind w:right="640"/>
              <w:rPr>
                <w:rFonts w:eastAsia="Cambria"/>
                <w:sz w:val="16"/>
                <w:szCs w:val="16"/>
              </w:rPr>
            </w:pPr>
            <w:r>
              <w:rPr>
                <w:rFonts w:eastAsia="Cambria"/>
                <w:sz w:val="16"/>
                <w:szCs w:val="16"/>
              </w:rPr>
              <w:t>Relationship of Payee (Please tick where applicable)</w:t>
            </w:r>
          </w:p>
        </w:tc>
        <w:tc>
          <w:tcPr>
            <w:tcW w:w="4675" w:type="dxa"/>
          </w:tcPr>
          <w:p w14:paraId="5397C3C0" w14:textId="77777777" w:rsidR="00C56FEB" w:rsidRDefault="00C56FEB" w:rsidP="00CB2B5A">
            <w:pPr>
              <w:ind w:right="240"/>
              <w:jc w:val="right"/>
              <w:rPr>
                <w:rFonts w:eastAsia="Cambria"/>
                <w:sz w:val="16"/>
                <w:szCs w:val="16"/>
              </w:rPr>
            </w:pPr>
          </w:p>
        </w:tc>
      </w:tr>
      <w:tr w:rsidR="00C56FEB" w14:paraId="7C376F52" w14:textId="77777777" w:rsidTr="00C56FEB">
        <w:tc>
          <w:tcPr>
            <w:tcW w:w="4675" w:type="dxa"/>
          </w:tcPr>
          <w:p w14:paraId="528DBE6C" w14:textId="47113041" w:rsidR="00C56FEB" w:rsidRDefault="00000000" w:rsidP="003E086A">
            <w:pPr>
              <w:ind w:right="240"/>
              <w:rPr>
                <w:rFonts w:eastAsia="Cambria"/>
                <w:sz w:val="16"/>
                <w:szCs w:val="16"/>
              </w:rPr>
            </w:pPr>
            <w:sdt>
              <w:sdtPr>
                <w:rPr>
                  <w:rFonts w:eastAsia="Cambria"/>
                  <w:sz w:val="16"/>
                  <w:szCs w:val="16"/>
                </w:rPr>
                <w:id w:val="1990129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86A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E086A">
              <w:rPr>
                <w:rFonts w:eastAsia="Cambria"/>
                <w:sz w:val="16"/>
                <w:szCs w:val="16"/>
              </w:rPr>
              <w:t xml:space="preserve"> Project Leader</w:t>
            </w:r>
          </w:p>
        </w:tc>
        <w:tc>
          <w:tcPr>
            <w:tcW w:w="4675" w:type="dxa"/>
          </w:tcPr>
          <w:p w14:paraId="22CF0D21" w14:textId="77777777" w:rsidR="00C56FEB" w:rsidRDefault="00C56FEB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</w:tc>
      </w:tr>
      <w:tr w:rsidR="00C56FEB" w14:paraId="5B39697E" w14:textId="77777777" w:rsidTr="00C56FEB">
        <w:tc>
          <w:tcPr>
            <w:tcW w:w="4675" w:type="dxa"/>
          </w:tcPr>
          <w:p w14:paraId="75B68FCD" w14:textId="145E7ED5" w:rsidR="00C56FEB" w:rsidRDefault="00000000" w:rsidP="003E086A">
            <w:pPr>
              <w:ind w:right="240"/>
              <w:rPr>
                <w:rFonts w:eastAsia="Cambria"/>
                <w:sz w:val="16"/>
                <w:szCs w:val="16"/>
              </w:rPr>
            </w:pPr>
            <w:sdt>
              <w:sdtPr>
                <w:rPr>
                  <w:rFonts w:eastAsia="Cambria"/>
                  <w:sz w:val="16"/>
                  <w:szCs w:val="16"/>
                </w:rPr>
                <w:id w:val="-71736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086A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E525DF">
              <w:rPr>
                <w:rFonts w:eastAsia="Cambria"/>
                <w:sz w:val="16"/>
                <w:szCs w:val="16"/>
              </w:rPr>
              <w:t xml:space="preserve"> Project Treasurer</w:t>
            </w:r>
          </w:p>
        </w:tc>
        <w:tc>
          <w:tcPr>
            <w:tcW w:w="4675" w:type="dxa"/>
          </w:tcPr>
          <w:p w14:paraId="77B7A4C7" w14:textId="77777777" w:rsidR="00C56FEB" w:rsidRDefault="00C56FEB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</w:tc>
      </w:tr>
      <w:tr w:rsidR="003E086A" w14:paraId="3BECD488" w14:textId="77777777" w:rsidTr="00C56FEB">
        <w:tc>
          <w:tcPr>
            <w:tcW w:w="4675" w:type="dxa"/>
          </w:tcPr>
          <w:p w14:paraId="5E6DECF5" w14:textId="7080172E" w:rsidR="003E086A" w:rsidRDefault="00000000" w:rsidP="003E086A">
            <w:pPr>
              <w:ind w:right="240"/>
              <w:rPr>
                <w:rFonts w:eastAsia="Cambria"/>
                <w:sz w:val="16"/>
                <w:szCs w:val="16"/>
              </w:rPr>
            </w:pPr>
            <w:sdt>
              <w:sdtPr>
                <w:rPr>
                  <w:rFonts w:eastAsia="Cambria"/>
                  <w:sz w:val="16"/>
                  <w:szCs w:val="16"/>
                </w:rPr>
                <w:id w:val="-172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084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EB084E">
              <w:rPr>
                <w:rFonts w:eastAsia="Cambria"/>
                <w:sz w:val="16"/>
                <w:szCs w:val="16"/>
              </w:rPr>
              <w:t xml:space="preserve"> Others</w:t>
            </w:r>
          </w:p>
        </w:tc>
        <w:tc>
          <w:tcPr>
            <w:tcW w:w="4675" w:type="dxa"/>
          </w:tcPr>
          <w:p w14:paraId="3A286D10" w14:textId="77777777" w:rsidR="003E086A" w:rsidRDefault="003E086A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</w:tc>
      </w:tr>
      <w:tr w:rsidR="00366573" w14:paraId="2CD7DBA9" w14:textId="77777777" w:rsidTr="00DA1B7D">
        <w:tc>
          <w:tcPr>
            <w:tcW w:w="9350" w:type="dxa"/>
            <w:gridSpan w:val="2"/>
          </w:tcPr>
          <w:p w14:paraId="696A44A2" w14:textId="0E77298F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  <w:r>
              <w:rPr>
                <w:rFonts w:eastAsia="Cambria"/>
                <w:sz w:val="16"/>
                <w:szCs w:val="16"/>
              </w:rPr>
              <w:t>If you</w:t>
            </w:r>
            <w:r w:rsidR="00C35703">
              <w:rPr>
                <w:rFonts w:eastAsia="Cambria"/>
                <w:sz w:val="16"/>
                <w:szCs w:val="16"/>
              </w:rPr>
              <w:t xml:space="preserve"> have</w:t>
            </w:r>
            <w:r>
              <w:rPr>
                <w:rFonts w:eastAsia="Cambria"/>
                <w:sz w:val="16"/>
                <w:szCs w:val="16"/>
              </w:rPr>
              <w:t xml:space="preserve"> </w:t>
            </w:r>
            <w:r w:rsidR="00091B7C">
              <w:rPr>
                <w:rFonts w:eastAsia="Cambria"/>
                <w:sz w:val="16"/>
                <w:szCs w:val="16"/>
              </w:rPr>
              <w:t>ticked</w:t>
            </w:r>
            <w:r>
              <w:rPr>
                <w:rFonts w:eastAsia="Cambria"/>
                <w:sz w:val="16"/>
                <w:szCs w:val="16"/>
              </w:rPr>
              <w:t xml:space="preserve"> Others, please elaborate</w:t>
            </w:r>
            <w:r w:rsidR="00091B7C">
              <w:rPr>
                <w:rFonts w:eastAsia="Cambria"/>
                <w:sz w:val="16"/>
                <w:szCs w:val="16"/>
              </w:rPr>
              <w:t xml:space="preserve"> on</w:t>
            </w:r>
            <w:r>
              <w:rPr>
                <w:rFonts w:eastAsia="Cambria"/>
                <w:sz w:val="16"/>
                <w:szCs w:val="16"/>
              </w:rPr>
              <w:t xml:space="preserve"> why </w:t>
            </w:r>
            <w:r w:rsidR="00091B7C">
              <w:rPr>
                <w:rFonts w:eastAsia="Cambria"/>
                <w:sz w:val="16"/>
                <w:szCs w:val="16"/>
              </w:rPr>
              <w:t xml:space="preserve">the </w:t>
            </w:r>
            <w:r w:rsidR="00C35703">
              <w:rPr>
                <w:rFonts w:eastAsia="Cambria"/>
                <w:sz w:val="16"/>
                <w:szCs w:val="16"/>
              </w:rPr>
              <w:t xml:space="preserve">above-mentioned </w:t>
            </w:r>
            <w:r>
              <w:rPr>
                <w:rFonts w:eastAsia="Cambria"/>
                <w:sz w:val="16"/>
                <w:szCs w:val="16"/>
              </w:rPr>
              <w:t>Payee should be the recipient of the fund disbursement:</w:t>
            </w:r>
          </w:p>
        </w:tc>
      </w:tr>
      <w:tr w:rsidR="00366573" w14:paraId="0C5EFAF4" w14:textId="77777777" w:rsidTr="00632E16">
        <w:tc>
          <w:tcPr>
            <w:tcW w:w="9350" w:type="dxa"/>
            <w:gridSpan w:val="2"/>
          </w:tcPr>
          <w:p w14:paraId="68B75939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1BCD717F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7EFF1479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09E8F417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27FDC63F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3C0DF05B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62BF6C14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3CFE9138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196B6419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3E12CC41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1FADA8B6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53BAF8FE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5D727EB3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48D8C8F8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5EBC00B8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2874307D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7B15F671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4CCDB708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3A60EAEF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  <w:p w14:paraId="02302744" w14:textId="77777777" w:rsidR="00366573" w:rsidRDefault="00366573" w:rsidP="003E086A">
            <w:pPr>
              <w:ind w:right="240"/>
              <w:rPr>
                <w:rFonts w:eastAsia="Cambria"/>
                <w:sz w:val="16"/>
                <w:szCs w:val="16"/>
              </w:rPr>
            </w:pPr>
          </w:p>
        </w:tc>
      </w:tr>
    </w:tbl>
    <w:p w14:paraId="57DBA94A" w14:textId="77777777" w:rsidR="00F24330" w:rsidRDefault="00F24330" w:rsidP="00CB2B5A">
      <w:pPr>
        <w:ind w:right="240"/>
        <w:jc w:val="right"/>
        <w:rPr>
          <w:rFonts w:eastAsia="Cambria"/>
          <w:sz w:val="16"/>
          <w:szCs w:val="16"/>
        </w:rPr>
      </w:pPr>
    </w:p>
    <w:p w14:paraId="432C9889" w14:textId="77777777" w:rsidR="00F24330" w:rsidRDefault="00F24330" w:rsidP="00CB2B5A">
      <w:pPr>
        <w:ind w:right="240"/>
        <w:jc w:val="right"/>
        <w:rPr>
          <w:rFonts w:eastAsia="Cambria"/>
          <w:sz w:val="16"/>
          <w:szCs w:val="16"/>
        </w:rPr>
      </w:pPr>
    </w:p>
    <w:p w14:paraId="7EDCD0B5" w14:textId="77777777" w:rsidR="00F24330" w:rsidRDefault="00F24330" w:rsidP="00CB2B5A">
      <w:pPr>
        <w:ind w:right="240"/>
        <w:jc w:val="right"/>
        <w:rPr>
          <w:rFonts w:eastAsia="Cambria"/>
          <w:sz w:val="16"/>
          <w:szCs w:val="16"/>
        </w:rPr>
      </w:pPr>
    </w:p>
    <w:p w14:paraId="21DCE2AA" w14:textId="5552B160" w:rsidR="00220A10" w:rsidRPr="00CF6DF9" w:rsidRDefault="00CB2B5A" w:rsidP="00CB2B5A">
      <w:pPr>
        <w:ind w:right="240"/>
        <w:jc w:val="right"/>
        <w:rPr>
          <w:sz w:val="16"/>
          <w:szCs w:val="16"/>
        </w:rPr>
      </w:pPr>
      <w:r>
        <w:rPr>
          <w:rFonts w:eastAsia="Cambria"/>
          <w:sz w:val="16"/>
          <w:szCs w:val="16"/>
        </w:rPr>
        <w:t xml:space="preserve">   </w:t>
      </w:r>
      <w:r>
        <w:rPr>
          <w:rFonts w:eastAsia="Cambria"/>
          <w:sz w:val="16"/>
          <w:szCs w:val="16"/>
        </w:rPr>
        <w:tab/>
        <w:t xml:space="preserve">  A</w:t>
      </w:r>
      <w:r w:rsidR="0062176A" w:rsidRPr="00CF6DF9">
        <w:rPr>
          <w:rFonts w:eastAsia="Cambria"/>
          <w:sz w:val="16"/>
          <w:szCs w:val="16"/>
        </w:rPr>
        <w:t xml:space="preserve">ccurate as </w:t>
      </w:r>
      <w:r w:rsidR="00552D28" w:rsidRPr="00CF6DF9">
        <w:rPr>
          <w:rFonts w:eastAsia="Cambria"/>
          <w:sz w:val="16"/>
          <w:szCs w:val="16"/>
        </w:rPr>
        <w:t>of</w:t>
      </w:r>
      <w:r w:rsidR="0062176A" w:rsidRPr="00CF6DF9">
        <w:rPr>
          <w:rFonts w:eastAsia="Cambria"/>
          <w:sz w:val="16"/>
          <w:szCs w:val="16"/>
        </w:rPr>
        <w:t xml:space="preserve"> </w:t>
      </w:r>
      <w:r w:rsidR="00E454E2">
        <w:rPr>
          <w:rFonts w:eastAsia="Cambria"/>
          <w:sz w:val="16"/>
          <w:szCs w:val="16"/>
        </w:rPr>
        <w:t xml:space="preserve">22 December </w:t>
      </w:r>
      <w:r w:rsidR="005A6C11">
        <w:rPr>
          <w:rFonts w:eastAsia="Cambria"/>
          <w:sz w:val="16"/>
          <w:szCs w:val="16"/>
        </w:rPr>
        <w:t>20</w:t>
      </w:r>
      <w:r w:rsidR="002A3050">
        <w:rPr>
          <w:rFonts w:eastAsia="Cambria"/>
          <w:sz w:val="16"/>
          <w:szCs w:val="16"/>
        </w:rPr>
        <w:t>23</w:t>
      </w:r>
    </w:p>
    <w:sectPr w:rsidR="00220A10" w:rsidRPr="00CF6DF9">
      <w:headerReference w:type="default" r:id="rId10"/>
      <w:pgSz w:w="12240" w:h="15840"/>
      <w:pgMar w:top="1440" w:right="1440" w:bottom="1440" w:left="1440" w:header="720" w:footer="72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74447" w14:textId="77777777" w:rsidR="00AB3DEA" w:rsidRDefault="00AB3DEA" w:rsidP="004A7190">
      <w:pPr>
        <w:spacing w:line="240" w:lineRule="auto"/>
      </w:pPr>
      <w:r>
        <w:separator/>
      </w:r>
    </w:p>
  </w:endnote>
  <w:endnote w:type="continuationSeparator" w:id="0">
    <w:p w14:paraId="3AB0F51A" w14:textId="77777777" w:rsidR="00AB3DEA" w:rsidRDefault="00AB3DEA" w:rsidP="004A71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EDACF" w14:textId="77777777" w:rsidR="00AB3DEA" w:rsidRDefault="00AB3DEA" w:rsidP="004A7190">
      <w:pPr>
        <w:spacing w:line="240" w:lineRule="auto"/>
      </w:pPr>
      <w:r>
        <w:separator/>
      </w:r>
    </w:p>
  </w:footnote>
  <w:footnote w:type="continuationSeparator" w:id="0">
    <w:p w14:paraId="234B77EE" w14:textId="77777777" w:rsidR="00AB3DEA" w:rsidRDefault="00AB3DEA" w:rsidP="004A71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99AA1" w14:textId="77777777" w:rsidR="007703C1" w:rsidRPr="005A6C11" w:rsidRDefault="005A6C11" w:rsidP="004A7190">
    <w:pPr>
      <w:rPr>
        <w:b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  <w:lang w:val="en-US"/>
      </w:rPr>
      <w:drawing>
        <wp:inline distT="0" distB="0" distL="0" distR="0" wp14:anchorId="669D7FCD" wp14:editId="433CCFB0">
          <wp:extent cx="1285875" cy="490653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553" cy="496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5E0667" w14:textId="77777777" w:rsidR="004A7190" w:rsidRPr="005A6C11" w:rsidRDefault="004A7190" w:rsidP="005A6C11">
    <w:pPr>
      <w:rPr>
        <w:rFonts w:ascii="Lucida Sans" w:hAnsi="Lucida Sans"/>
        <w:color w:val="262626" w:themeColor="text1" w:themeTint="D9"/>
        <w:sz w:val="20"/>
        <w:szCs w:val="26"/>
      </w:rPr>
    </w:pPr>
    <w:r w:rsidRPr="009F44C3">
      <w:rPr>
        <w:rFonts w:ascii="Lucida Sans" w:hAnsi="Lucida Sans"/>
        <w:color w:val="262626" w:themeColor="text1" w:themeTint="D9"/>
        <w:sz w:val="20"/>
        <w:szCs w:val="26"/>
      </w:rPr>
      <w:t xml:space="preserve">Service-Learning Fund </w:t>
    </w:r>
    <w:r w:rsidR="005A6C11">
      <w:rPr>
        <w:rFonts w:ascii="Lucida Sans" w:hAnsi="Lucida Sans"/>
        <w:color w:val="262626" w:themeColor="text1" w:themeTint="D9"/>
        <w:sz w:val="20"/>
        <w:szCs w:val="26"/>
      </w:rPr>
      <w:t>Post Projec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197463"/>
    <w:multiLevelType w:val="hybridMultilevel"/>
    <w:tmpl w:val="303262CC"/>
    <w:lvl w:ilvl="0" w:tplc="48090013">
      <w:start w:val="1"/>
      <w:numFmt w:val="upperRoman"/>
      <w:lvlText w:val="%1."/>
      <w:lvlJc w:val="righ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CED1D6E"/>
    <w:multiLevelType w:val="multilevel"/>
    <w:tmpl w:val="7D582CC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65F82EFA"/>
    <w:multiLevelType w:val="multilevel"/>
    <w:tmpl w:val="BC4A141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398334066">
    <w:abstractNumId w:val="2"/>
  </w:num>
  <w:num w:numId="2" w16cid:durableId="1612127181">
    <w:abstractNumId w:val="1"/>
  </w:num>
  <w:num w:numId="3" w16cid:durableId="432752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MzI3NbUwMjS2tDBR0lEKTi0uzszPAykwrgUAiS6B4CwAAAA="/>
  </w:docVars>
  <w:rsids>
    <w:rsidRoot w:val="00220A10"/>
    <w:rsid w:val="00021176"/>
    <w:rsid w:val="00091B7C"/>
    <w:rsid w:val="000968FC"/>
    <w:rsid w:val="000C14B8"/>
    <w:rsid w:val="000C484C"/>
    <w:rsid w:val="000E629A"/>
    <w:rsid w:val="001B06D8"/>
    <w:rsid w:val="00220A10"/>
    <w:rsid w:val="00264157"/>
    <w:rsid w:val="0029595C"/>
    <w:rsid w:val="002A3050"/>
    <w:rsid w:val="002D30CF"/>
    <w:rsid w:val="00305EE9"/>
    <w:rsid w:val="00366573"/>
    <w:rsid w:val="00390AED"/>
    <w:rsid w:val="003E086A"/>
    <w:rsid w:val="004437CF"/>
    <w:rsid w:val="004504CC"/>
    <w:rsid w:val="004A7190"/>
    <w:rsid w:val="004B796F"/>
    <w:rsid w:val="00552D28"/>
    <w:rsid w:val="005A6C11"/>
    <w:rsid w:val="005D6BD4"/>
    <w:rsid w:val="0062176A"/>
    <w:rsid w:val="006565D1"/>
    <w:rsid w:val="00665665"/>
    <w:rsid w:val="006F167A"/>
    <w:rsid w:val="006F77CD"/>
    <w:rsid w:val="00706BEA"/>
    <w:rsid w:val="00731498"/>
    <w:rsid w:val="0075201B"/>
    <w:rsid w:val="007703C1"/>
    <w:rsid w:val="00781A1C"/>
    <w:rsid w:val="007A0828"/>
    <w:rsid w:val="007D2810"/>
    <w:rsid w:val="0080606C"/>
    <w:rsid w:val="00811BC3"/>
    <w:rsid w:val="00815070"/>
    <w:rsid w:val="00815C4D"/>
    <w:rsid w:val="0082164E"/>
    <w:rsid w:val="0082346A"/>
    <w:rsid w:val="00847337"/>
    <w:rsid w:val="00866ABE"/>
    <w:rsid w:val="008E0495"/>
    <w:rsid w:val="008F3C95"/>
    <w:rsid w:val="00923C4B"/>
    <w:rsid w:val="009558B7"/>
    <w:rsid w:val="00960454"/>
    <w:rsid w:val="00972118"/>
    <w:rsid w:val="009C0936"/>
    <w:rsid w:val="009D514C"/>
    <w:rsid w:val="009E0596"/>
    <w:rsid w:val="00AA32CD"/>
    <w:rsid w:val="00AB3DEA"/>
    <w:rsid w:val="00AB3EB4"/>
    <w:rsid w:val="00AC0072"/>
    <w:rsid w:val="00AC6D8B"/>
    <w:rsid w:val="00AE2BD9"/>
    <w:rsid w:val="00B510FE"/>
    <w:rsid w:val="00B80DEE"/>
    <w:rsid w:val="00BC6A3E"/>
    <w:rsid w:val="00C35703"/>
    <w:rsid w:val="00C43237"/>
    <w:rsid w:val="00C56FEB"/>
    <w:rsid w:val="00C5759B"/>
    <w:rsid w:val="00C8296E"/>
    <w:rsid w:val="00CB2B5A"/>
    <w:rsid w:val="00CF6DF9"/>
    <w:rsid w:val="00D676C2"/>
    <w:rsid w:val="00DC2527"/>
    <w:rsid w:val="00DE11D8"/>
    <w:rsid w:val="00DE3CA7"/>
    <w:rsid w:val="00DF480D"/>
    <w:rsid w:val="00DF5B87"/>
    <w:rsid w:val="00E05AED"/>
    <w:rsid w:val="00E36BEB"/>
    <w:rsid w:val="00E454E2"/>
    <w:rsid w:val="00E525DF"/>
    <w:rsid w:val="00E62CCC"/>
    <w:rsid w:val="00E7596A"/>
    <w:rsid w:val="00E76665"/>
    <w:rsid w:val="00E81863"/>
    <w:rsid w:val="00EB084E"/>
    <w:rsid w:val="00F24330"/>
    <w:rsid w:val="00FC6896"/>
    <w:rsid w:val="00FF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DC9233"/>
  <w15:docId w15:val="{7BFCF5F3-412E-4F49-8D71-8F97C3739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SG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4A719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190"/>
  </w:style>
  <w:style w:type="paragraph" w:styleId="Footer">
    <w:name w:val="footer"/>
    <w:basedOn w:val="Normal"/>
    <w:link w:val="FooterChar"/>
    <w:uiPriority w:val="99"/>
    <w:unhideWhenUsed/>
    <w:rsid w:val="004A719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190"/>
  </w:style>
  <w:style w:type="paragraph" w:styleId="ListParagraph">
    <w:name w:val="List Paragraph"/>
    <w:basedOn w:val="Normal"/>
    <w:uiPriority w:val="34"/>
    <w:qFormat/>
    <w:rsid w:val="004A7190"/>
    <w:pPr>
      <w:ind w:left="720"/>
      <w:contextualSpacing/>
    </w:pPr>
    <w:rPr>
      <w:lang w:eastAsia="en-SG"/>
    </w:rPr>
  </w:style>
  <w:style w:type="table" w:styleId="TableGrid">
    <w:name w:val="Table Grid"/>
    <w:basedOn w:val="TableNormal"/>
    <w:uiPriority w:val="39"/>
    <w:rsid w:val="00CF6DF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52bcf8-6667-45c5-9c69-8d1c11a9d752">
      <Terms xmlns="http://schemas.microsoft.com/office/infopath/2007/PartnerControls"/>
    </lcf76f155ced4ddcb4097134ff3c332f>
    <TaxCatchAll xmlns="a9ec355d-249e-4cce-bef8-942b3305fe0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63FC44A8149A49A6E7E085337130F9" ma:contentTypeVersion="15" ma:contentTypeDescription="Create a new document." ma:contentTypeScope="" ma:versionID="8005b190996bd0046f808138f091659d">
  <xsd:schema xmlns:xsd="http://www.w3.org/2001/XMLSchema" xmlns:xs="http://www.w3.org/2001/XMLSchema" xmlns:p="http://schemas.microsoft.com/office/2006/metadata/properties" xmlns:ns2="8552bcf8-6667-45c5-9c69-8d1c11a9d752" xmlns:ns3="a9ec355d-249e-4cce-bef8-942b3305fe0d" targetNamespace="http://schemas.microsoft.com/office/2006/metadata/properties" ma:root="true" ma:fieldsID="5c05057923ddd8d03bf855ae6fe648ca" ns2:_="" ns3:_="">
    <xsd:import namespace="8552bcf8-6667-45c5-9c69-8d1c11a9d752"/>
    <xsd:import namespace="a9ec355d-249e-4cce-bef8-942b3305f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2bcf8-6667-45c5-9c69-8d1c11a9d7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8dfc851-fde4-42b2-9c1e-4133c203af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c355d-249e-4cce-bef8-942b3305fe0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196949c-1765-4fef-8f6c-bbe6f99b4268}" ma:internalName="TaxCatchAll" ma:showField="CatchAllData" ma:web="a9ec355d-249e-4cce-bef8-942b3305f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874E25-078D-4854-A654-14750E146A8A}">
  <ds:schemaRefs>
    <ds:schemaRef ds:uri="http://schemas.microsoft.com/office/2006/metadata/properties"/>
    <ds:schemaRef ds:uri="http://schemas.microsoft.com/office/infopath/2007/PartnerControls"/>
    <ds:schemaRef ds:uri="8552bcf8-6667-45c5-9c69-8d1c11a9d752"/>
    <ds:schemaRef ds:uri="a9ec355d-249e-4cce-bef8-942b3305fe0d"/>
  </ds:schemaRefs>
</ds:datastoreItem>
</file>

<file path=customXml/itemProps2.xml><?xml version="1.0" encoding="utf-8"?>
<ds:datastoreItem xmlns:ds="http://schemas.openxmlformats.org/officeDocument/2006/customXml" ds:itemID="{E24E60EE-2CE7-441B-B4A0-99CBBD7F36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B37DD3-E7C9-4956-A306-D0A408247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52bcf8-6667-45c5-9c69-8d1c11a9d752"/>
    <ds:schemaRef ds:uri="a9ec355d-249e-4cce-bef8-942b3305f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 Lee Zi Qi (SUSS)</dc:creator>
  <cp:lastModifiedBy>OSL Temp 4 (SUSS)</cp:lastModifiedBy>
  <cp:revision>61</cp:revision>
  <dcterms:created xsi:type="dcterms:W3CDTF">2023-08-15T08:03:00Z</dcterms:created>
  <dcterms:modified xsi:type="dcterms:W3CDTF">2024-02-16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63FC44A8149A49A6E7E085337130F9</vt:lpwstr>
  </property>
  <property fmtid="{D5CDD505-2E9C-101B-9397-08002B2CF9AE}" pid="3" name="MediaServiceImageTags">
    <vt:lpwstr/>
  </property>
</Properties>
</file>